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/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Random Forest laboratory validation stat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al Result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idation Analy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/Correl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mple Siz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 Set Corre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E. ferrisi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E. falciformis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Inten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Model R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set validation results for random forest model predictions against infection parameters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17:14:32Z</dcterms:created>
  <dcterms:modified xsi:type="dcterms:W3CDTF">2025-06-02T17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